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986B24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986B24" w:rsidRDefault="006F76E5" w:rsidP="00836950">
      <w:pPr>
        <w:rPr>
          <w:rFonts w:cstheme="minorHAnsi"/>
          <w:sz w:val="24"/>
          <w:szCs w:val="24"/>
        </w:rPr>
      </w:pPr>
      <w:r w:rsidRPr="00986B2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986B24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986B24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986B24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986B24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986B24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1C370198" w:rsidR="00163511" w:rsidRPr="00986B24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86B2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86B2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3E4F9E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986B24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9D10FD0" w:rsidR="00163511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3E4F9E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986B24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85E66F4" w:rsidR="002014C8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986B2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3E4F9E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986B24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986B24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986B24">
        <w:rPr>
          <w:rFonts w:cstheme="minorHAnsi"/>
          <w:sz w:val="24"/>
          <w:szCs w:val="24"/>
        </w:rPr>
        <w:t xml:space="preserve"> </w:t>
      </w:r>
    </w:p>
    <w:p w14:paraId="3CD229AD" w14:textId="77777777" w:rsidR="00D41636" w:rsidRPr="001E2983" w:rsidRDefault="00D41636" w:rsidP="00D41636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D41636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986B24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986B24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986B24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0B492655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7A77D1E3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0BBD92A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8CA875" w14:textId="0A9FEED9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courses and thesis</w:t>
            </w:r>
          </w:p>
          <w:p w14:paraId="692745C7" w14:textId="144460C3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416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thesis</w:t>
            </w:r>
          </w:p>
          <w:p w14:paraId="1A2ABCBC" w14:textId="3FC18903" w:rsidR="0021061C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88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816AE4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986B24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816AE4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816AE4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986B24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816AE4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986B24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986B24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986B24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986B24">
        <w:rPr>
          <w:rFonts w:cstheme="minorHAnsi"/>
          <w:color w:val="6B6C6E"/>
          <w:sz w:val="16"/>
          <w:szCs w:val="16"/>
        </w:rPr>
        <w:t xml:space="preserve">(*) </w:t>
      </w:r>
      <w:r w:rsidR="008B3C91" w:rsidRPr="00986B24">
        <w:rPr>
          <w:rFonts w:cstheme="minorHAnsi"/>
          <w:color w:val="6B6C6E"/>
          <w:sz w:val="16"/>
          <w:szCs w:val="16"/>
        </w:rPr>
        <w:t>“</w:t>
      </w:r>
      <w:r w:rsidRPr="00986B24">
        <w:rPr>
          <w:rFonts w:cstheme="minorHAnsi"/>
          <w:color w:val="6B6C6E"/>
          <w:sz w:val="16"/>
          <w:szCs w:val="16"/>
        </w:rPr>
        <w:t>Or equivalent</w:t>
      </w:r>
      <w:r w:rsidR="008B3C91" w:rsidRPr="00986B24">
        <w:rPr>
          <w:rFonts w:cstheme="minorHAnsi"/>
          <w:color w:val="6B6C6E"/>
          <w:sz w:val="16"/>
          <w:szCs w:val="16"/>
        </w:rPr>
        <w:t>”</w:t>
      </w:r>
      <w:r w:rsidRPr="00986B24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 xml:space="preserve">, </w:t>
      </w:r>
      <w:r w:rsidR="008B3C91" w:rsidRPr="00986B24">
        <w:rPr>
          <w:rFonts w:cstheme="minorHAnsi"/>
          <w:color w:val="6B6C6E"/>
          <w:sz w:val="16"/>
          <w:szCs w:val="16"/>
        </w:rPr>
        <w:t>m</w:t>
      </w:r>
      <w:r w:rsidRPr="00986B24">
        <w:rPr>
          <w:rFonts w:cstheme="minorHAnsi"/>
          <w:color w:val="6B6C6E"/>
          <w:sz w:val="16"/>
          <w:szCs w:val="16"/>
        </w:rPr>
        <w:t xml:space="preserve">ay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986B24">
        <w:rPr>
          <w:rFonts w:cstheme="minorHAnsi"/>
          <w:color w:val="6B6C6E"/>
          <w:sz w:val="16"/>
          <w:szCs w:val="16"/>
        </w:rPr>
        <w:t xml:space="preserve">varies </w:t>
      </w:r>
      <w:r w:rsidRPr="00986B24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986B24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986B24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986B24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986B24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986B24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986B24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986B24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986B24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986B24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986B24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986B24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511CD4A6" w14:textId="77777777" w:rsidR="00816AE4" w:rsidRPr="002C3AC7" w:rsidRDefault="00816AE4" w:rsidP="00816AE4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598A3E94" w14:textId="77777777" w:rsidR="00805723" w:rsidRPr="00986B24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986B24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986B24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986B24">
        <w:rPr>
          <w:rFonts w:cstheme="minorHAnsi"/>
          <w:sz w:val="24"/>
          <w:szCs w:val="24"/>
        </w:rPr>
        <w:t xml:space="preserve"> 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986B24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986B24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986B24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986B24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986B24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986B24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986B24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986B24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986B24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986B24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986B24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9539B58" w:rsidR="008B3C91" w:rsidRPr="00986B24" w:rsidRDefault="003E4F9E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986B24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986B24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986B24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CC20A3" w14:textId="3396C1B1" w:rsidR="00F6272F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Completion of a minimum of (30) credit hours (units) of coursework along with a thesis,</w:t>
            </w:r>
          </w:p>
          <w:p w14:paraId="29CA6260" w14:textId="455D456C" w:rsidR="00054C88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r a minimum of (12) credit hours (units) with a thesis and some courses in research and professional doctorate (2), based on minor specialty requirement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986B24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986B24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8136" w14:textId="79DD8197" w:rsidR="00292FC1" w:rsidRPr="007C7CA0" w:rsidRDefault="00660B85" w:rsidP="00977926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  <w:r w:rsidR="00977926"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t least (3) study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986B24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986B24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AA6993" w14:textId="7CF1373C" w:rsidR="001A41A9" w:rsidRPr="007C7CA0" w:rsidRDefault="00977926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minimum contact hours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986B24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0DB2A5" w14:textId="1571F42B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master's degree or Equivalent</w:t>
            </w:r>
          </w:p>
          <w:p w14:paraId="68CE83DE" w14:textId="53FB5559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6-year professional</w:t>
            </w:r>
          </w:p>
          <w:p w14:paraId="55A5CD8A" w14:textId="77777777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bachelor’s degree, or</w:t>
            </w:r>
          </w:p>
          <w:p w14:paraId="249282B3" w14:textId="28264B8D" w:rsidR="008F5373" w:rsidRPr="00D41636" w:rsidRDefault="008F5373" w:rsidP="00A34609">
            <w:pPr>
              <w:pStyle w:val="a6"/>
              <w:tabs>
                <w:tab w:val="left" w:pos="238"/>
              </w:tabs>
              <w:ind w:left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’s degree, of a professional</w:t>
            </w:r>
            <w:r w:rsidR="00A34609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octorate 1 in the specialty</w:t>
            </w:r>
            <w:r w:rsidR="0030725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field, or their equivalent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986B24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0E309BB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637CF526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C8C9013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71B91E93" w14:textId="77777777" w:rsidR="007C7CA0" w:rsidRDefault="007C7CA0" w:rsidP="007C7CA0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65D6E476" w14:textId="77777777" w:rsidR="007C7CA0" w:rsidRDefault="007C7CA0" w:rsidP="007C7CA0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C7CA0" w14:paraId="21EB621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0774D6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919F3C9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3AA28C8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7C7CA0" w14:paraId="17B741A7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E1DDEBF" w14:textId="77777777" w:rsidR="007C7CA0" w:rsidRDefault="007C7CA0" w:rsidP="005553EF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AF7248C" w14:textId="77777777" w:rsidR="007C7CA0" w:rsidRDefault="007C7CA0" w:rsidP="005553E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3641DC90" w14:textId="77777777" w:rsidR="007C7CA0" w:rsidRDefault="007C7CA0" w:rsidP="005553E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4B3D3FB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C5E6621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0DE3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6DB0434" w14:textId="6C061A3C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90A8473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C14C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9DFDB7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11B2295" w14:textId="77777777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3E21D5E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387ECD8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095F5BB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75C8834" w14:textId="2FF287EE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0B5AB449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8D56E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4B6E6D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1D8204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FD12559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31C317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466B8AB" w14:textId="77777777" w:rsidR="007C7CA0" w:rsidRDefault="007C7CA0" w:rsidP="007C7CA0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3C74C9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D5BE790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592BCE4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96576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F23EB0" w14:textId="41296702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68D48A82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9CF627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14006ECE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31A4B" w14:textId="6C619143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30291BB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CD2803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28D491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934F85E" w14:textId="760EB9DD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C7CA0" w14:paraId="7967E14B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418449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20B64C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A2570D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C7CA0" w14:paraId="3641C14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13AE2A0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B14C8A6" w14:textId="77777777" w:rsidR="007C7CA0" w:rsidRDefault="007C7CA0" w:rsidP="007C7CA0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7626E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56E09" w14:paraId="1E18880A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39FD473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5A60096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2C2873" w14:textId="2DFD3D4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56E09" w14:paraId="027B82F4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E27AD51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330D36B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5FC1342" w14:textId="6725DA6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50AC29D6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75B720D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A334B6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CE03709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7CDE136" w14:textId="77777777" w:rsidR="007C7CA0" w:rsidRPr="008D185F" w:rsidRDefault="007C7CA0" w:rsidP="007C7CA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986B24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986B24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986B24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986B24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986B24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986B24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986B24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986B24" w:rsidRDefault="00163511" w:rsidP="00836950">
      <w:pPr>
        <w:rPr>
          <w:rFonts w:cstheme="minorHAnsi"/>
          <w:sz w:val="24"/>
          <w:szCs w:val="24"/>
        </w:rPr>
      </w:pPr>
    </w:p>
    <w:sectPr w:rsidR="00163511" w:rsidRPr="00986B24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3C264" w14:textId="77777777" w:rsidR="00B45541" w:rsidRDefault="00B45541" w:rsidP="00EE490F">
      <w:pPr>
        <w:spacing w:after="0" w:line="240" w:lineRule="auto"/>
      </w:pPr>
      <w:r>
        <w:separator/>
      </w:r>
    </w:p>
  </w:endnote>
  <w:endnote w:type="continuationSeparator" w:id="0">
    <w:p w14:paraId="2446B19D" w14:textId="77777777" w:rsidR="00B45541" w:rsidRDefault="00B4554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51DE4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1051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76E46" w14:textId="77777777" w:rsidR="00B45541" w:rsidRDefault="00B45541" w:rsidP="00EE490F">
      <w:pPr>
        <w:spacing w:after="0" w:line="240" w:lineRule="auto"/>
      </w:pPr>
      <w:r>
        <w:separator/>
      </w:r>
    </w:p>
  </w:footnote>
  <w:footnote w:type="continuationSeparator" w:id="0">
    <w:p w14:paraId="5962D0FB" w14:textId="77777777" w:rsidR="00B45541" w:rsidRDefault="00B4554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0FD5B9E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2BC175B2" w:rsidR="000263E2" w:rsidRDefault="00816AE4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1127F" wp14:editId="502632E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685EC6"/>
    <w:multiLevelType w:val="hybridMultilevel"/>
    <w:tmpl w:val="5D8E92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5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725"/>
    <w:multiLevelType w:val="hybridMultilevel"/>
    <w:tmpl w:val="2714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914166">
    <w:abstractNumId w:val="42"/>
  </w:num>
  <w:num w:numId="2" w16cid:durableId="1270426563">
    <w:abstractNumId w:val="37"/>
  </w:num>
  <w:num w:numId="3" w16cid:durableId="1525484952">
    <w:abstractNumId w:val="43"/>
  </w:num>
  <w:num w:numId="4" w16cid:durableId="309092328">
    <w:abstractNumId w:val="47"/>
  </w:num>
  <w:num w:numId="5" w16cid:durableId="1130900454">
    <w:abstractNumId w:val="25"/>
  </w:num>
  <w:num w:numId="6" w16cid:durableId="1227958959">
    <w:abstractNumId w:val="45"/>
  </w:num>
  <w:num w:numId="7" w16cid:durableId="1008095705">
    <w:abstractNumId w:val="24"/>
  </w:num>
  <w:num w:numId="8" w16cid:durableId="1118988977">
    <w:abstractNumId w:val="5"/>
  </w:num>
  <w:num w:numId="9" w16cid:durableId="766656450">
    <w:abstractNumId w:val="15"/>
  </w:num>
  <w:num w:numId="10" w16cid:durableId="1349599030">
    <w:abstractNumId w:val="2"/>
  </w:num>
  <w:num w:numId="11" w16cid:durableId="2117095578">
    <w:abstractNumId w:val="12"/>
  </w:num>
  <w:num w:numId="12" w16cid:durableId="930624531">
    <w:abstractNumId w:val="3"/>
  </w:num>
  <w:num w:numId="13" w16cid:durableId="1824160765">
    <w:abstractNumId w:val="6"/>
  </w:num>
  <w:num w:numId="14" w16cid:durableId="907230249">
    <w:abstractNumId w:val="10"/>
  </w:num>
  <w:num w:numId="15" w16cid:durableId="30230618">
    <w:abstractNumId w:val="36"/>
  </w:num>
  <w:num w:numId="16" w16cid:durableId="1985425584">
    <w:abstractNumId w:val="9"/>
  </w:num>
  <w:num w:numId="17" w16cid:durableId="637345084">
    <w:abstractNumId w:val="23"/>
  </w:num>
  <w:num w:numId="18" w16cid:durableId="1387292011">
    <w:abstractNumId w:val="28"/>
  </w:num>
  <w:num w:numId="19" w16cid:durableId="1052002717">
    <w:abstractNumId w:val="41"/>
  </w:num>
  <w:num w:numId="20" w16cid:durableId="337003614">
    <w:abstractNumId w:val="22"/>
  </w:num>
  <w:num w:numId="21" w16cid:durableId="491338099">
    <w:abstractNumId w:val="32"/>
  </w:num>
  <w:num w:numId="22" w16cid:durableId="1892762076">
    <w:abstractNumId w:val="34"/>
  </w:num>
  <w:num w:numId="23" w16cid:durableId="320080937">
    <w:abstractNumId w:val="44"/>
  </w:num>
  <w:num w:numId="24" w16cid:durableId="1918320326">
    <w:abstractNumId w:val="7"/>
  </w:num>
  <w:num w:numId="25" w16cid:durableId="1913193182">
    <w:abstractNumId w:val="26"/>
  </w:num>
  <w:num w:numId="26" w16cid:durableId="1048649797">
    <w:abstractNumId w:val="40"/>
  </w:num>
  <w:num w:numId="27" w16cid:durableId="1773549896">
    <w:abstractNumId w:val="17"/>
  </w:num>
  <w:num w:numId="28" w16cid:durableId="1028485538">
    <w:abstractNumId w:val="1"/>
  </w:num>
  <w:num w:numId="29" w16cid:durableId="432437783">
    <w:abstractNumId w:val="4"/>
  </w:num>
  <w:num w:numId="30" w16cid:durableId="773942425">
    <w:abstractNumId w:val="14"/>
  </w:num>
  <w:num w:numId="31" w16cid:durableId="1569922086">
    <w:abstractNumId w:val="8"/>
  </w:num>
  <w:num w:numId="32" w16cid:durableId="1547716861">
    <w:abstractNumId w:val="46"/>
  </w:num>
  <w:num w:numId="33" w16cid:durableId="834033816">
    <w:abstractNumId w:val="16"/>
  </w:num>
  <w:num w:numId="34" w16cid:durableId="722755848">
    <w:abstractNumId w:val="29"/>
  </w:num>
  <w:num w:numId="35" w16cid:durableId="616303457">
    <w:abstractNumId w:val="35"/>
  </w:num>
  <w:num w:numId="36" w16cid:durableId="74132794">
    <w:abstractNumId w:val="0"/>
  </w:num>
  <w:num w:numId="37" w16cid:durableId="1929346278">
    <w:abstractNumId w:val="19"/>
  </w:num>
  <w:num w:numId="38" w16cid:durableId="457069546">
    <w:abstractNumId w:val="11"/>
  </w:num>
  <w:num w:numId="39" w16cid:durableId="109207756">
    <w:abstractNumId w:val="31"/>
  </w:num>
  <w:num w:numId="40" w16cid:durableId="2063671028">
    <w:abstractNumId w:val="20"/>
  </w:num>
  <w:num w:numId="41" w16cid:durableId="926108792">
    <w:abstractNumId w:val="13"/>
  </w:num>
  <w:num w:numId="42" w16cid:durableId="1537279114">
    <w:abstractNumId w:val="21"/>
  </w:num>
  <w:num w:numId="43" w16cid:durableId="1089619799">
    <w:abstractNumId w:val="18"/>
  </w:num>
  <w:num w:numId="44" w16cid:durableId="469522800">
    <w:abstractNumId w:val="38"/>
  </w:num>
  <w:num w:numId="45" w16cid:durableId="1879464064">
    <w:abstractNumId w:val="27"/>
  </w:num>
  <w:num w:numId="46" w16cid:durableId="1337617208">
    <w:abstractNumId w:val="33"/>
  </w:num>
  <w:num w:numId="47" w16cid:durableId="1294824780">
    <w:abstractNumId w:val="30"/>
  </w:num>
  <w:num w:numId="48" w16cid:durableId="205989390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D3839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2227"/>
    <w:rsid w:val="00163511"/>
    <w:rsid w:val="00170319"/>
    <w:rsid w:val="00170BB1"/>
    <w:rsid w:val="00173081"/>
    <w:rsid w:val="00183EE5"/>
    <w:rsid w:val="001855D7"/>
    <w:rsid w:val="001962E5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1E2E"/>
    <w:rsid w:val="002F4B42"/>
    <w:rsid w:val="0030725D"/>
    <w:rsid w:val="0031051A"/>
    <w:rsid w:val="003401C7"/>
    <w:rsid w:val="0034037C"/>
    <w:rsid w:val="00352E47"/>
    <w:rsid w:val="00353E98"/>
    <w:rsid w:val="0035555D"/>
    <w:rsid w:val="003656CC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E4F9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D7CDB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040BD"/>
    <w:rsid w:val="00630073"/>
    <w:rsid w:val="00640927"/>
    <w:rsid w:val="00644566"/>
    <w:rsid w:val="0064610C"/>
    <w:rsid w:val="0065120E"/>
    <w:rsid w:val="00660B85"/>
    <w:rsid w:val="0066519A"/>
    <w:rsid w:val="00666566"/>
    <w:rsid w:val="0069056D"/>
    <w:rsid w:val="00690C40"/>
    <w:rsid w:val="00690C5B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23B2B"/>
    <w:rsid w:val="00756E09"/>
    <w:rsid w:val="00757297"/>
    <w:rsid w:val="00772B4C"/>
    <w:rsid w:val="00781541"/>
    <w:rsid w:val="0078177C"/>
    <w:rsid w:val="007C52B4"/>
    <w:rsid w:val="007C7CA0"/>
    <w:rsid w:val="007E1F1C"/>
    <w:rsid w:val="00802343"/>
    <w:rsid w:val="00805723"/>
    <w:rsid w:val="00807650"/>
    <w:rsid w:val="008157BC"/>
    <w:rsid w:val="00816AE4"/>
    <w:rsid w:val="00821271"/>
    <w:rsid w:val="008306EB"/>
    <w:rsid w:val="00836950"/>
    <w:rsid w:val="00872E61"/>
    <w:rsid w:val="00877341"/>
    <w:rsid w:val="00877F77"/>
    <w:rsid w:val="0088260B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8F5373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77926"/>
    <w:rsid w:val="00986B24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4609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5541"/>
    <w:rsid w:val="00B46628"/>
    <w:rsid w:val="00B474B7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E589A"/>
    <w:rsid w:val="00BF4D7C"/>
    <w:rsid w:val="00C02110"/>
    <w:rsid w:val="00C144B1"/>
    <w:rsid w:val="00C1739D"/>
    <w:rsid w:val="00C17B89"/>
    <w:rsid w:val="00C33239"/>
    <w:rsid w:val="00C3386A"/>
    <w:rsid w:val="00C34DC6"/>
    <w:rsid w:val="00C51479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1636"/>
    <w:rsid w:val="00D4307F"/>
    <w:rsid w:val="00D452B0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D2DEA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2B30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6272F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D35F2"/>
    <w:rsid w:val="002808DD"/>
    <w:rsid w:val="00293436"/>
    <w:rsid w:val="00326978"/>
    <w:rsid w:val="00327130"/>
    <w:rsid w:val="00361FD1"/>
    <w:rsid w:val="003B1260"/>
    <w:rsid w:val="004F0EEE"/>
    <w:rsid w:val="00563D16"/>
    <w:rsid w:val="005D5EC7"/>
    <w:rsid w:val="006A3405"/>
    <w:rsid w:val="006D4E5C"/>
    <w:rsid w:val="006E5C43"/>
    <w:rsid w:val="00722673"/>
    <w:rsid w:val="0078378C"/>
    <w:rsid w:val="00830C27"/>
    <w:rsid w:val="00877BD9"/>
    <w:rsid w:val="0090649C"/>
    <w:rsid w:val="00A33F32"/>
    <w:rsid w:val="00D224FB"/>
    <w:rsid w:val="00E25223"/>
    <w:rsid w:val="00EF40B8"/>
    <w:rsid w:val="00F4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A9ADA59-19A7-434A-8885-0E025686EB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3.xml><?xml version="1.0" encoding="utf-8"?>
<ds:datastoreItem xmlns:ds="http://schemas.openxmlformats.org/officeDocument/2006/customXml" ds:itemID="{07B711C1-DE7A-45CD-A933-EC3F1895261F}"/>
</file>

<file path=customXml/itemProps4.xml><?xml version="1.0" encoding="utf-8"?>
<ds:datastoreItem xmlns:ds="http://schemas.openxmlformats.org/officeDocument/2006/customXml" ds:itemID="{FA50F9C6-6965-4C36-A7C6-04047ECB45AF}"/>
</file>

<file path=customXml/itemProps5.xml><?xml version="1.0" encoding="utf-8"?>
<ds:datastoreItem xmlns:ds="http://schemas.openxmlformats.org/officeDocument/2006/customXml" ds:itemID="{F21A5398-3DB4-4E23-85BE-217F574DAA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4</Pages>
  <Words>574</Words>
  <Characters>3527</Characters>
  <Application>Microsoft Office Word</Application>
  <DocSecurity>0</DocSecurity>
  <Lines>218</Lines>
  <Paragraphs>10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23</cp:revision>
  <cp:lastPrinted>2023-06-20T08:35:00Z</cp:lastPrinted>
  <dcterms:created xsi:type="dcterms:W3CDTF">2022-10-23T13:51:00Z</dcterms:created>
  <dcterms:modified xsi:type="dcterms:W3CDTF">2023-12-0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845A1A86E7AE32419BA3CA42676D5E7B</vt:lpwstr>
  </property>
</Properties>
</file>